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9F3BF2" w14:textId="178C1543" w:rsidR="00166170" w:rsidRPr="00166170" w:rsidRDefault="00166170" w:rsidP="00166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6170">
        <w:rPr>
          <w:rFonts w:ascii="Times New Roman" w:hAnsi="Times New Roman" w:cs="Times New Roman"/>
          <w:b/>
          <w:bCs/>
          <w:sz w:val="24"/>
          <w:szCs w:val="24"/>
        </w:rPr>
        <w:t xml:space="preserve">      Note: Please do create the tables in MySQL and insert at least 15 rows for each table for the following examples. </w:t>
      </w:r>
    </w:p>
    <w:p w14:paraId="2B3B09A2" w14:textId="1ACBB54B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4DECCA" w14:textId="77777777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FBDE06" w14:textId="3C8991B8" w:rsidR="00FC0173" w:rsidRPr="00FC0173" w:rsidRDefault="00FC0173" w:rsidP="00FC017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0173">
        <w:rPr>
          <w:rFonts w:ascii="Times New Roman" w:hAnsi="Times New Roman" w:cs="Times New Roman"/>
          <w:sz w:val="24"/>
          <w:szCs w:val="24"/>
        </w:rPr>
        <w:t>Suppose you are given the following schema:</w:t>
      </w:r>
    </w:p>
    <w:p w14:paraId="4E2BF9CD" w14:textId="77777777" w:rsidR="001E4E30" w:rsidRDefault="001E4E30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0C8171B6" w14:textId="540B3CE5" w:rsidR="00FC0173" w:rsidRDefault="00FC0173" w:rsidP="001E4E3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employee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emp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name, salary)</w:t>
      </w:r>
    </w:p>
    <w:p w14:paraId="5CF40B50" w14:textId="77777777" w:rsidR="00FC0173" w:rsidRDefault="00FC0173" w:rsidP="001E4E3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flight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flight_no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from, to, distance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epart_ti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rrival_ti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1962DEBF" w14:textId="47437FD8" w:rsidR="00FC0173" w:rsidRDefault="00FC0173" w:rsidP="001E4E3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aircraft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aircraft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manufacturer, model, range</w:t>
      </w:r>
      <w:r w:rsidR="0074198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74198D">
        <w:rPr>
          <w:rFonts w:ascii="Times New Roman" w:hAnsi="Times New Roman" w:cs="Times New Roman"/>
          <w:i/>
          <w:iCs/>
          <w:sz w:val="24"/>
          <w:szCs w:val="24"/>
        </w:rPr>
        <w:t>flight_no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1080155" w14:textId="081B1ACC" w:rsidR="00FC0173" w:rsidRDefault="00FC0173" w:rsidP="001E4E3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certified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emp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ircraft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12DFB81D" w14:textId="77777777" w:rsidR="001E4E30" w:rsidRDefault="001E4E30" w:rsidP="001E4E30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2AEC151B" w14:textId="6820F72F" w:rsidR="001E4E30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certified </w:t>
      </w:r>
      <w:r>
        <w:rPr>
          <w:rFonts w:ascii="Times New Roman" w:hAnsi="Times New Roman" w:cs="Times New Roman"/>
          <w:sz w:val="24"/>
          <w:szCs w:val="24"/>
        </w:rPr>
        <w:t>relation indicates which employee(s) is/are certified to fly which</w:t>
      </w:r>
      <w:r w:rsidR="001E4E3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ircraft. For each of the following expressions, give the equivalent SQL statement</w:t>
      </w:r>
      <w:r w:rsidR="001E4E3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  <w:r w:rsidR="001E4E3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C9D90A" w14:textId="0F5AD6B8" w:rsidR="00FC0173" w:rsidRDefault="001E4E30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983256" w14:textId="77777777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, the following SQL statement would be used to find the names of</w:t>
      </w:r>
    </w:p>
    <w:p w14:paraId="5DCFB2F8" w14:textId="77777777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ployees who are certified to fly aircraft manufactured by ‘Boeing’:</w:t>
      </w:r>
    </w:p>
    <w:p w14:paraId="191F22C5" w14:textId="77777777" w:rsidR="001E4E30" w:rsidRDefault="001E4E30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11AC40" w14:textId="3DF2727E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</w:p>
    <w:p w14:paraId="3509CE72" w14:textId="77777777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aircraft, certified, employee</w:t>
      </w:r>
    </w:p>
    <w:p w14:paraId="5441B1EC" w14:textId="77777777" w:rsidR="00FC0173" w:rsidRDefault="00FC0173" w:rsidP="00FC01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ircraft.aircraft</w:t>
      </w:r>
      <w:proofErr w:type="gramEnd"/>
      <w:r>
        <w:rPr>
          <w:rFonts w:ascii="Times New Roman" w:hAnsi="Times New Roman" w:cs="Times New Roman"/>
          <w:sz w:val="24"/>
          <w:szCs w:val="24"/>
        </w:rPr>
        <w:t>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certified.aircraft_id</w:t>
      </w:r>
      <w:proofErr w:type="spellEnd"/>
    </w:p>
    <w:p w14:paraId="51BBCD5C" w14:textId="1717F062" w:rsidR="00872C1E" w:rsidRDefault="00FC0173" w:rsidP="00FC017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ircraft.manufacture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‘Boeing’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mployee.emp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certified.emp_id</w:t>
      </w:r>
      <w:proofErr w:type="spellEnd"/>
    </w:p>
    <w:p w14:paraId="66760C7B" w14:textId="77777777" w:rsidR="00950E08" w:rsidRPr="00950E08" w:rsidRDefault="00950E08" w:rsidP="00FC0173">
      <w:pPr>
        <w:rPr>
          <w:rFonts w:ascii="Times New Roman" w:hAnsi="Times New Roman" w:cs="Times New Roman"/>
          <w:sz w:val="24"/>
          <w:szCs w:val="24"/>
        </w:rPr>
      </w:pPr>
    </w:p>
    <w:p w14:paraId="6AB76DF1" w14:textId="2C217E1A" w:rsidR="000205FC" w:rsidRDefault="000205FC" w:rsidP="00FC0173">
      <w:r>
        <w:rPr>
          <w:noProof/>
        </w:rPr>
        <w:drawing>
          <wp:inline distT="0" distB="0" distL="0" distR="0" wp14:anchorId="1B78E3E7" wp14:editId="07CBD788">
            <wp:extent cx="5153025" cy="1104900"/>
            <wp:effectExtent l="0" t="0" r="9525" b="0"/>
            <wp:docPr id="339254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540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57C0F" w14:textId="229FE240" w:rsidR="00872C1E" w:rsidRDefault="00872C1E" w:rsidP="00FC0173">
      <w:r>
        <w:t>c) (4 marks)</w:t>
      </w:r>
    </w:p>
    <w:p w14:paraId="5B000902" w14:textId="2B6688A4" w:rsidR="000205FC" w:rsidRDefault="00872C1E" w:rsidP="000205FC">
      <w:pPr>
        <w:jc w:val="center"/>
        <w:rPr>
          <w:rFonts w:ascii="Cambria Math" w:hAnsi="Cambria Math" w:cs="Cambria Math"/>
        </w:rPr>
      </w:pPr>
      <w:r w:rsidRPr="00872C1E">
        <w:t>{t |</w:t>
      </w:r>
      <w:r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∃</w:t>
      </w:r>
      <w:r w:rsidRPr="000205FC">
        <w:t xml:space="preserve"> </w:t>
      </w:r>
      <w:r w:rsidRPr="000205FC">
        <w:t>a</w:t>
      </w:r>
      <w:r w:rsidRPr="000205FC">
        <w:t xml:space="preserve"> </w:t>
      </w:r>
      <w:r w:rsidRPr="000205FC">
        <w:rPr>
          <w:rFonts w:ascii="Cambria Math" w:hAnsi="Cambria Math" w:cs="Cambria Math"/>
        </w:rPr>
        <w:t>∈</w:t>
      </w:r>
      <w:r w:rsidRPr="000205FC">
        <w:t xml:space="preserve"> </w:t>
      </w:r>
      <w:r w:rsidRPr="000205FC">
        <w:rPr>
          <w:i/>
          <w:iCs/>
        </w:rPr>
        <w:t>aircraft</w:t>
      </w:r>
      <w:r w:rsidRPr="000205FC"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∃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f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872C1E">
        <w:rPr>
          <w:rFonts w:ascii="Cambria Math" w:hAnsi="Cambria Math" w:cs="Cambria Math"/>
        </w:rPr>
        <w:t>∈</w:t>
      </w:r>
      <w:r w:rsidRPr="00872C1E">
        <w:t xml:space="preserve"> </w:t>
      </w:r>
      <w:r w:rsidRPr="00872C1E">
        <w:rPr>
          <w:i/>
          <w:iCs/>
        </w:rPr>
        <w:t>flights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(f[</w:t>
      </w:r>
      <w:proofErr w:type="spellStart"/>
      <w:r w:rsidRPr="000205FC">
        <w:rPr>
          <w:rFonts w:ascii="Cambria Math" w:hAnsi="Cambria Math" w:cs="Cambria Math"/>
          <w:i/>
          <w:iCs/>
          <w:color w:val="0D0D0D"/>
          <w:sz w:val="21"/>
          <w:szCs w:val="21"/>
          <w:shd w:val="clear" w:color="auto" w:fill="FFFFFF"/>
        </w:rPr>
        <w:t>flight_no</w:t>
      </w:r>
      <w:proofErr w:type="spellEnd"/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] = a[</w:t>
      </w:r>
      <w:proofErr w:type="spellStart"/>
      <w:r w:rsidRPr="000205FC">
        <w:rPr>
          <w:rFonts w:ascii="Cambria Math" w:hAnsi="Cambria Math" w:cs="Cambria Math"/>
          <w:i/>
          <w:iCs/>
          <w:color w:val="0D0D0D"/>
          <w:sz w:val="21"/>
          <w:szCs w:val="21"/>
          <w:shd w:val="clear" w:color="auto" w:fill="FFFFFF"/>
        </w:rPr>
        <w:t>flight_no</w:t>
      </w:r>
      <w:proofErr w:type="spellEnd"/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]</w:t>
      </w:r>
      <w:r w:rsid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 xml:space="preserve"> </w:t>
      </w:r>
      <w:r w:rsidRPr="00872C1E">
        <w:rPr>
          <w:rFonts w:ascii="Cambria Math" w:hAnsi="Cambria Math" w:cs="Cambria Math"/>
        </w:rPr>
        <w:t>∧</w:t>
      </w:r>
      <w:r w:rsidRPr="00872C1E">
        <w:t xml:space="preserve"> </w:t>
      </w:r>
      <w:r>
        <w:t>f[</w:t>
      </w:r>
      <w:r w:rsidRPr="000205FC">
        <w:rPr>
          <w:i/>
          <w:iCs/>
        </w:rPr>
        <w:t>from</w:t>
      </w:r>
      <w:r>
        <w:t xml:space="preserve">] = “Vancouver” </w:t>
      </w:r>
      <w:r w:rsidRPr="00872C1E">
        <w:rPr>
          <w:rFonts w:ascii="Cambria Math" w:hAnsi="Cambria Math" w:cs="Cambria Math"/>
        </w:rPr>
        <w:t>∧</w:t>
      </w:r>
      <w:r>
        <w:rPr>
          <w:rFonts w:ascii="Cambria Math" w:hAnsi="Cambria Math" w:cs="Cambria Math"/>
        </w:rPr>
        <w:t xml:space="preserve"> f[</w:t>
      </w:r>
      <w:r w:rsidRPr="000205FC">
        <w:rPr>
          <w:rFonts w:ascii="Cambria Math" w:hAnsi="Cambria Math" w:cs="Cambria Math"/>
          <w:i/>
          <w:iCs/>
        </w:rPr>
        <w:t>to</w:t>
      </w:r>
      <w:r>
        <w:rPr>
          <w:rFonts w:ascii="Cambria Math" w:hAnsi="Cambria Math" w:cs="Cambria Math"/>
        </w:rPr>
        <w:t>] = “Tokyo”</w:t>
      </w:r>
      <w:r w:rsidR="000205FC">
        <w:rPr>
          <w:rFonts w:ascii="Cambria Math" w:hAnsi="Cambria Math" w:cs="Cambria Math"/>
        </w:rPr>
        <w:t>)</w:t>
      </w:r>
      <w:r>
        <w:rPr>
          <w:rFonts w:ascii="Cambria Math" w:hAnsi="Cambria Math" w:cs="Cambria Math"/>
        </w:rPr>
        <w:t xml:space="preserve"> </w:t>
      </w:r>
      <w:r w:rsidRPr="00872C1E">
        <w:rPr>
          <w:rFonts w:ascii="Cambria Math" w:hAnsi="Cambria Math" w:cs="Cambria Math"/>
        </w:rPr>
        <w:t>∧</w:t>
      </w:r>
    </w:p>
    <w:p w14:paraId="4BA8C474" w14:textId="1794B92C" w:rsidR="00872C1E" w:rsidRDefault="00872C1E" w:rsidP="000205FC">
      <w:pPr>
        <w:jc w:val="center"/>
      </w:pPr>
      <w:r>
        <w:rPr>
          <w:rFonts w:ascii="Cambria Math" w:hAnsi="Cambria Math" w:cs="Cambria Math"/>
        </w:rPr>
        <w:t>a[</w:t>
      </w:r>
      <w:r w:rsidRPr="000205FC">
        <w:rPr>
          <w:rFonts w:ascii="Cambria Math" w:hAnsi="Cambria Math" w:cs="Cambria Math"/>
          <w:i/>
          <w:iCs/>
        </w:rPr>
        <w:t>range</w:t>
      </w:r>
      <w:r>
        <w:rPr>
          <w:rFonts w:ascii="Cambria Math" w:hAnsi="Cambria Math" w:cs="Cambria Math"/>
        </w:rPr>
        <w:t>] &gt; f</w:t>
      </w:r>
      <w:r w:rsidR="000205FC">
        <w:rPr>
          <w:rFonts w:ascii="Cambria Math" w:hAnsi="Cambria Math" w:cs="Cambria Math"/>
        </w:rPr>
        <w:t>[</w:t>
      </w:r>
      <w:r w:rsidR="000205FC" w:rsidRPr="000205FC">
        <w:rPr>
          <w:rFonts w:ascii="Cambria Math" w:hAnsi="Cambria Math" w:cs="Cambria Math"/>
          <w:i/>
          <w:iCs/>
        </w:rPr>
        <w:t>distance</w:t>
      </w:r>
      <w:r w:rsidR="000205FC">
        <w:rPr>
          <w:rFonts w:ascii="Cambria Math" w:hAnsi="Cambria Math" w:cs="Cambria Math"/>
        </w:rPr>
        <w:t>]</w:t>
      </w:r>
      <w:r w:rsidRPr="00872C1E">
        <w:t>}</w:t>
      </w:r>
    </w:p>
    <w:p w14:paraId="55534D4F" w14:textId="3849E83C" w:rsidR="000205FC" w:rsidRDefault="000205FC" w:rsidP="000205FC">
      <w:r>
        <w:t>d</w:t>
      </w:r>
      <w:r>
        <w:t>) (4 marks)</w:t>
      </w:r>
    </w:p>
    <w:p w14:paraId="77C9A27E" w14:textId="5B911A02" w:rsidR="000205FC" w:rsidRPr="000205FC" w:rsidRDefault="000205FC" w:rsidP="000205FC">
      <w:pPr>
        <w:jc w:val="center"/>
      </w:pPr>
      <w:r w:rsidRPr="00872C1E">
        <w:t>{t |</w:t>
      </w:r>
      <w:r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∃</w:t>
      </w:r>
      <w:r w:rsidRPr="000205FC">
        <w:t xml:space="preserve"> </w:t>
      </w:r>
      <w:r>
        <w:t>e</w:t>
      </w:r>
      <w:r w:rsidRPr="000205FC">
        <w:t xml:space="preserve"> </w:t>
      </w:r>
      <w:r w:rsidRPr="000205FC">
        <w:rPr>
          <w:rFonts w:ascii="Cambria Math" w:hAnsi="Cambria Math" w:cs="Cambria Math"/>
        </w:rPr>
        <w:t>∈</w:t>
      </w:r>
      <w:r w:rsidRPr="000205FC">
        <w:t xml:space="preserve"> </w:t>
      </w:r>
      <w:r>
        <w:rPr>
          <w:i/>
          <w:iCs/>
        </w:rPr>
        <w:t>employee</w:t>
      </w:r>
      <w:r w:rsidRPr="000205FC"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∃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f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872C1E">
        <w:rPr>
          <w:rFonts w:ascii="Cambria Math" w:hAnsi="Cambria Math" w:cs="Cambria Math"/>
        </w:rPr>
        <w:t>∈</w:t>
      </w:r>
      <w:r w:rsidRPr="00872C1E">
        <w:t xml:space="preserve"> </w:t>
      </w:r>
      <w:r w:rsidRPr="00872C1E">
        <w:rPr>
          <w:i/>
          <w:iCs/>
        </w:rPr>
        <w:t>flights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0205FC"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∃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c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 w:rsidRPr="00872C1E">
        <w:rPr>
          <w:rFonts w:ascii="Cambria Math" w:hAnsi="Cambria Math" w:cs="Cambria Math"/>
        </w:rPr>
        <w:t>∈</w:t>
      </w:r>
      <w:r w:rsidRPr="00872C1E">
        <w:t xml:space="preserve"> </w:t>
      </w:r>
      <w:r w:rsidR="00950E08">
        <w:rPr>
          <w:i/>
          <w:iCs/>
        </w:rPr>
        <w:t xml:space="preserve">certified </w:t>
      </w:r>
      <w:r w:rsidR="00950E08"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>∃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 xml:space="preserve">a </w:t>
      </w:r>
      <w:r w:rsidRPr="00872C1E">
        <w:rPr>
          <w:rFonts w:ascii="Cambria Math" w:hAnsi="Cambria Math" w:cs="Cambria Math"/>
        </w:rPr>
        <w:t>∈</w:t>
      </w:r>
      <w:r w:rsidRPr="00872C1E">
        <w:t xml:space="preserve"> </w:t>
      </w:r>
      <w:r>
        <w:rPr>
          <w:i/>
          <w:iCs/>
        </w:rPr>
        <w:t>aircraft</w:t>
      </w:r>
      <w:r>
        <w:rPr>
          <w:rFonts w:ascii="Cambria Math" w:hAnsi="Cambria Math" w:cs="Cambria Math"/>
          <w:b/>
          <w:bCs/>
          <w:color w:val="0D0D0D"/>
          <w:sz w:val="21"/>
          <w:szCs w:val="21"/>
          <w:shd w:val="clear" w:color="auto" w:fill="FFFFFF"/>
        </w:rPr>
        <w:t xml:space="preserve"> </w:t>
      </w:r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(f[</w:t>
      </w:r>
      <w:proofErr w:type="spellStart"/>
      <w:r w:rsidRPr="000205FC">
        <w:rPr>
          <w:rFonts w:ascii="Cambria Math" w:hAnsi="Cambria Math" w:cs="Cambria Math"/>
          <w:i/>
          <w:iCs/>
          <w:color w:val="0D0D0D"/>
          <w:sz w:val="21"/>
          <w:szCs w:val="21"/>
          <w:shd w:val="clear" w:color="auto" w:fill="FFFFFF"/>
        </w:rPr>
        <w:t>flight_no</w:t>
      </w:r>
      <w:proofErr w:type="spellEnd"/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>] = a[</w:t>
      </w:r>
      <w:proofErr w:type="spellStart"/>
      <w:r w:rsidRPr="000205FC">
        <w:rPr>
          <w:rFonts w:ascii="Cambria Math" w:hAnsi="Cambria Math" w:cs="Cambria Math"/>
          <w:i/>
          <w:iCs/>
          <w:color w:val="0D0D0D"/>
          <w:sz w:val="21"/>
          <w:szCs w:val="21"/>
          <w:shd w:val="clear" w:color="auto" w:fill="FFFFFF"/>
        </w:rPr>
        <w:t>flight_no</w:t>
      </w:r>
      <w:proofErr w:type="spellEnd"/>
      <w:r>
        <w:rPr>
          <w:rFonts w:ascii="Cambria Math" w:hAnsi="Cambria Math" w:cs="Cambria Math"/>
          <w:color w:val="0D0D0D"/>
          <w:sz w:val="21"/>
          <w:szCs w:val="21"/>
          <w:shd w:val="clear" w:color="auto" w:fill="FFFFFF"/>
        </w:rPr>
        <w:t xml:space="preserve">] </w:t>
      </w:r>
      <w:r w:rsidRPr="00872C1E">
        <w:rPr>
          <w:rFonts w:ascii="Cambria Math" w:hAnsi="Cambria Math" w:cs="Cambria Math"/>
        </w:rPr>
        <w:t>∧</w:t>
      </w:r>
      <w:r w:rsidRPr="00872C1E">
        <w:t xml:space="preserve"> </w:t>
      </w:r>
      <w:r>
        <w:rPr>
          <w:rFonts w:ascii="Cambria Math" w:hAnsi="Cambria Math" w:cs="Cambria Math"/>
        </w:rPr>
        <w:t>a[</w:t>
      </w:r>
      <w:r w:rsidRPr="000205FC">
        <w:rPr>
          <w:rFonts w:ascii="Cambria Math" w:hAnsi="Cambria Math" w:cs="Cambria Math"/>
          <w:i/>
          <w:iCs/>
        </w:rPr>
        <w:t>range</w:t>
      </w:r>
      <w:r>
        <w:rPr>
          <w:rFonts w:ascii="Cambria Math" w:hAnsi="Cambria Math" w:cs="Cambria Math"/>
        </w:rPr>
        <w:t>] &gt; f[</w:t>
      </w:r>
      <w:proofErr w:type="gramStart"/>
      <w:r w:rsidRPr="000205FC">
        <w:rPr>
          <w:rFonts w:ascii="Cambria Math" w:hAnsi="Cambria Math" w:cs="Cambria Math"/>
          <w:i/>
          <w:iCs/>
        </w:rPr>
        <w:t>distance</w:t>
      </w:r>
      <w:r>
        <w:rPr>
          <w:rFonts w:ascii="Cambria Math" w:hAnsi="Cambria Math" w:cs="Cambria Math"/>
        </w:rPr>
        <w:t>]</w:t>
      </w:r>
      <w:r>
        <w:t xml:space="preserve">  </w:t>
      </w:r>
      <w:r w:rsidRPr="00872C1E">
        <w:rPr>
          <w:rFonts w:ascii="Cambria Math" w:hAnsi="Cambria Math" w:cs="Cambria Math"/>
        </w:rPr>
        <w:t>∧</w:t>
      </w:r>
      <w:proofErr w:type="gramEnd"/>
      <w:r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/>
        </w:rPr>
        <w:t>e[</w:t>
      </w:r>
      <w:r>
        <w:rPr>
          <w:rFonts w:ascii="Cambria Math" w:hAnsi="Cambria Math" w:cs="Cambria Math"/>
          <w:i/>
          <w:iCs/>
        </w:rPr>
        <w:t>salary</w:t>
      </w:r>
      <w:r>
        <w:rPr>
          <w:rFonts w:ascii="Cambria Math" w:hAnsi="Cambria Math" w:cs="Cambria Math"/>
        </w:rPr>
        <w:t xml:space="preserve">] &gt; 100,000 </w:t>
      </w:r>
      <w:r w:rsidRPr="00872C1E">
        <w:rPr>
          <w:rFonts w:ascii="Cambria Math" w:hAnsi="Cambria Math" w:cs="Cambria Math"/>
        </w:rPr>
        <w:t>∧</w:t>
      </w:r>
      <w:r>
        <w:rPr>
          <w:rFonts w:ascii="Cambria Math" w:hAnsi="Cambria Math" w:cs="Cambria Math"/>
        </w:rPr>
        <w:t xml:space="preserve"> a[</w:t>
      </w:r>
      <w:proofErr w:type="spellStart"/>
      <w:r>
        <w:rPr>
          <w:rFonts w:ascii="Cambria Math" w:hAnsi="Cambria Math" w:cs="Cambria Math"/>
          <w:i/>
          <w:iCs/>
        </w:rPr>
        <w:t>aircraft_id</w:t>
      </w:r>
      <w:proofErr w:type="spellEnd"/>
      <w:r>
        <w:rPr>
          <w:rFonts w:ascii="Cambria Math" w:hAnsi="Cambria Math" w:cs="Cambria Math"/>
        </w:rPr>
        <w:t>] = c[</w:t>
      </w:r>
      <w:proofErr w:type="spellStart"/>
      <w:r>
        <w:rPr>
          <w:rFonts w:ascii="Cambria Math" w:hAnsi="Cambria Math" w:cs="Cambria Math"/>
        </w:rPr>
        <w:t>aircraft_id</w:t>
      </w:r>
      <w:proofErr w:type="spellEnd"/>
      <w:r>
        <w:rPr>
          <w:rFonts w:ascii="Cambria Math" w:hAnsi="Cambria Math" w:cs="Cambria Math"/>
        </w:rPr>
        <w:t xml:space="preserve">] </w:t>
      </w:r>
      <w:r w:rsidRPr="00872C1E">
        <w:rPr>
          <w:rFonts w:ascii="Cambria Math" w:hAnsi="Cambria Math" w:cs="Cambria Math"/>
        </w:rPr>
        <w:t>∧</w:t>
      </w:r>
      <w:r>
        <w:rPr>
          <w:rFonts w:ascii="Cambria Math" w:hAnsi="Cambria Math" w:cs="Cambria Math"/>
        </w:rPr>
        <w:t xml:space="preserve"> e[</w:t>
      </w:r>
      <w:proofErr w:type="spellStart"/>
      <w:r>
        <w:rPr>
          <w:rFonts w:ascii="Cambria Math" w:hAnsi="Cambria Math" w:cs="Cambria Math"/>
        </w:rPr>
        <w:t>emp_id</w:t>
      </w:r>
      <w:proofErr w:type="spellEnd"/>
      <w:r>
        <w:rPr>
          <w:rFonts w:ascii="Cambria Math" w:hAnsi="Cambria Math" w:cs="Cambria Math"/>
        </w:rPr>
        <w:t>] = c[</w:t>
      </w:r>
      <w:proofErr w:type="spellStart"/>
      <w:r>
        <w:rPr>
          <w:rFonts w:ascii="Cambria Math" w:hAnsi="Cambria Math" w:cs="Cambria Math"/>
        </w:rPr>
        <w:t>emp_id</w:t>
      </w:r>
      <w:proofErr w:type="spellEnd"/>
      <w:r>
        <w:rPr>
          <w:rFonts w:ascii="Cambria Math" w:hAnsi="Cambria Math" w:cs="Cambria Math"/>
        </w:rPr>
        <w:t>]</w:t>
      </w:r>
      <w:r>
        <w:rPr>
          <w:rFonts w:ascii="Cambria Math" w:hAnsi="Cambria Math" w:cs="Cambria Math"/>
        </w:rPr>
        <w:t>)</w:t>
      </w:r>
      <w:r w:rsidR="00950E08">
        <w:rPr>
          <w:rFonts w:ascii="Cambria Math" w:hAnsi="Cambria Math" w:cs="Cambria Math"/>
        </w:rPr>
        <w:t>}</w:t>
      </w:r>
      <w:r>
        <w:rPr>
          <w:rFonts w:ascii="Cambria Math" w:hAnsi="Cambria Math" w:cs="Cambria Math"/>
        </w:rPr>
        <w:t xml:space="preserve"> </w:t>
      </w:r>
    </w:p>
    <w:p w14:paraId="0B0837DA" w14:textId="77777777" w:rsidR="000205FC" w:rsidRDefault="000205FC" w:rsidP="000205FC"/>
    <w:p w14:paraId="4EA40A4C" w14:textId="689F9F15" w:rsidR="00950E08" w:rsidRDefault="00950E08" w:rsidP="00FC0173">
      <w:r>
        <w:rPr>
          <w:noProof/>
        </w:rPr>
        <w:lastRenderedPageBreak/>
        <w:drawing>
          <wp:inline distT="0" distB="0" distL="0" distR="0" wp14:anchorId="1DBE8E08" wp14:editId="325B8A05">
            <wp:extent cx="5105400" cy="2076450"/>
            <wp:effectExtent l="0" t="0" r="0" b="0"/>
            <wp:docPr id="1538243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2431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D6EC4" w14:textId="77777777" w:rsidR="00950E08" w:rsidRDefault="00950E08" w:rsidP="00FC0173"/>
    <w:p w14:paraId="7643837B" w14:textId="77777777" w:rsidR="00950E08" w:rsidRDefault="00950E08" w:rsidP="00FC0173"/>
    <w:p w14:paraId="50FB0049" w14:textId="4E8EA5F1" w:rsidR="00F4522C" w:rsidRPr="00F4522C" w:rsidRDefault="00F4522C" w:rsidP="00F4522C">
      <w:pPr>
        <w:pStyle w:val="ListParagraph"/>
        <w:numPr>
          <w:ilvl w:val="0"/>
          <w:numId w:val="1"/>
        </w:numPr>
      </w:pPr>
      <w:r w:rsidRPr="00F4522C">
        <w:rPr>
          <w:rFonts w:ascii="TimesNewRomanPSMT" w:hAnsi="TimesNewRomanPSMT" w:cs="TimesNewRomanPSMT"/>
          <w:sz w:val="24"/>
          <w:szCs w:val="24"/>
        </w:rPr>
        <w:t>Suppose you are given the following schema:</w:t>
      </w:r>
    </w:p>
    <w:p w14:paraId="4846DC57" w14:textId="77777777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author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author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last_na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first_na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617FDE0E" w14:textId="77777777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book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book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title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num_page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uthor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176A0DF" w14:textId="77777777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branche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branch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ranch_nam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address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phone_no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3F064010" w14:textId="77777777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copie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copy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ranch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ook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cost)</w:t>
      </w:r>
    </w:p>
    <w:p w14:paraId="6DD4705D" w14:textId="77777777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loan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loan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py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orrower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ue_dat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9E7A131" w14:textId="70BFCE09" w:rsidR="00F4522C" w:rsidRDefault="00F4522C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borrowers(</w:t>
      </w:r>
      <w:proofErr w:type="spellStart"/>
      <w:proofErr w:type="gramEnd"/>
      <w:r>
        <w:rPr>
          <w:rFonts w:ascii="Times New Roman" w:hAnsi="Times New Roman" w:cs="Times New Roman"/>
          <w:i/>
          <w:iCs/>
          <w:sz w:val="24"/>
          <w:szCs w:val="24"/>
        </w:rPr>
        <w:t>borrower_i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, name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ember_sinc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09501926" w14:textId="77777777" w:rsidR="00EC34EF" w:rsidRDefault="00EC34EF" w:rsidP="00F4522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0E0A4B4D" w14:textId="282FCD8D" w:rsidR="00EC34EF" w:rsidRDefault="00F4522C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or each of the following SQL statements</w:t>
      </w:r>
      <w:r w:rsidR="00EC34EF">
        <w:rPr>
          <w:rFonts w:ascii="TimesNewRomanPSMT" w:hAnsi="TimesNewRomanPSMT" w:cs="TimesNewRomanPSMT"/>
          <w:sz w:val="24"/>
          <w:szCs w:val="24"/>
        </w:rPr>
        <w:t xml:space="preserve"> give the equivalent SQL statements for the following queries:</w:t>
      </w:r>
    </w:p>
    <w:p w14:paraId="4CED68D2" w14:textId="77777777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23C0F32C" w14:textId="1C9B6B5D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)  For each book-branch combination, find the number of copies of the book</w:t>
      </w:r>
    </w:p>
    <w:p w14:paraId="3C3D99CE" w14:textId="77777777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vailable at the branch. Give the branch name, book title, and count in the results.</w:t>
      </w:r>
    </w:p>
    <w:p w14:paraId="651CF339" w14:textId="77777777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624C32CE" w14:textId="15F14CD3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b) Find the names of the branches that have no books available for loan.</w:t>
      </w:r>
    </w:p>
    <w:p w14:paraId="2FAD025A" w14:textId="77777777" w:rsidR="00EC34EF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28D44251" w14:textId="22ABB0DE" w:rsidR="00F4522C" w:rsidRDefault="00EC34EF" w:rsidP="00EC34EF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c) Find the names of branches that hold a copy of a book written by ‘Korth’.</w:t>
      </w:r>
    </w:p>
    <w:p w14:paraId="277FDB61" w14:textId="462D3918" w:rsidR="00F4522C" w:rsidRDefault="00F4522C" w:rsidP="00F4522C"/>
    <w:p w14:paraId="1C08FC29" w14:textId="77777777" w:rsidR="004E78BC" w:rsidRDefault="004E78BC" w:rsidP="00DF44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204B2" w14:textId="0C89C2F6" w:rsidR="00DF4492" w:rsidRPr="004E78BC" w:rsidRDefault="00DF4492" w:rsidP="00DF449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E78BC">
        <w:rPr>
          <w:rFonts w:ascii="Times New Roman" w:hAnsi="Times New Roman" w:cs="Times New Roman"/>
          <w:b/>
          <w:bCs/>
          <w:sz w:val="24"/>
          <w:szCs w:val="24"/>
        </w:rPr>
        <w:t xml:space="preserve">Please do create the tables in MySQL and insert at least 15 rows for each table. </w:t>
      </w:r>
    </w:p>
    <w:p w14:paraId="34A450F1" w14:textId="710D5D4F" w:rsidR="00DF4492" w:rsidRDefault="00DF4492" w:rsidP="00F4522C"/>
    <w:p w14:paraId="04160C99" w14:textId="5741007C" w:rsidR="00166170" w:rsidRPr="00166170" w:rsidRDefault="00166170" w:rsidP="001661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For the following relation schema:</w:t>
      </w:r>
    </w:p>
    <w:p w14:paraId="504D917B" w14:textId="77777777" w:rsidR="00166170" w:rsidRDefault="00166170" w:rsidP="00166170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166170">
        <w:rPr>
          <w:rFonts w:ascii="Times New Roman" w:hAnsi="Times New Roman" w:cs="Times New Roman"/>
          <w:sz w:val="24"/>
          <w:szCs w:val="24"/>
        </w:rPr>
        <w:t>employee(</w:t>
      </w:r>
      <w:proofErr w:type="gramEnd"/>
      <w:r w:rsidRPr="00166170">
        <w:rPr>
          <w:rFonts w:ascii="Times New Roman" w:hAnsi="Times New Roman" w:cs="Times New Roman"/>
          <w:sz w:val="24"/>
          <w:szCs w:val="24"/>
        </w:rPr>
        <w:t>employee-name, street, city)</w:t>
      </w:r>
    </w:p>
    <w:p w14:paraId="2F29501C" w14:textId="39C832B1" w:rsidR="00166170" w:rsidRPr="00166170" w:rsidRDefault="00166170" w:rsidP="00166170">
      <w:pPr>
        <w:spacing w:after="0"/>
        <w:ind w:left="360" w:firstLine="360"/>
        <w:rPr>
          <w:rFonts w:ascii="Times New Roman" w:hAnsi="Times New Roman" w:cs="Times New Roman"/>
          <w:sz w:val="24"/>
          <w:szCs w:val="24"/>
        </w:rPr>
      </w:pPr>
      <w:proofErr w:type="gramStart"/>
      <w:r w:rsidRPr="00166170">
        <w:rPr>
          <w:rFonts w:ascii="Times New Roman" w:hAnsi="Times New Roman" w:cs="Times New Roman"/>
          <w:sz w:val="24"/>
          <w:szCs w:val="24"/>
        </w:rPr>
        <w:t>works(</w:t>
      </w:r>
      <w:proofErr w:type="gramEnd"/>
      <w:r w:rsidRPr="00166170">
        <w:rPr>
          <w:rFonts w:ascii="Times New Roman" w:hAnsi="Times New Roman" w:cs="Times New Roman"/>
          <w:sz w:val="24"/>
          <w:szCs w:val="24"/>
        </w:rPr>
        <w:t>employee-name, company-name, salary)</w:t>
      </w:r>
    </w:p>
    <w:p w14:paraId="5EF2FF3D" w14:textId="77777777" w:rsidR="00166170" w:rsidRPr="00166170" w:rsidRDefault="00166170" w:rsidP="0016617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166170">
        <w:rPr>
          <w:rFonts w:ascii="Times New Roman" w:hAnsi="Times New Roman" w:cs="Times New Roman"/>
          <w:sz w:val="24"/>
          <w:szCs w:val="24"/>
        </w:rPr>
        <w:t>company(</w:t>
      </w:r>
      <w:proofErr w:type="gramEnd"/>
      <w:r w:rsidRPr="00166170">
        <w:rPr>
          <w:rFonts w:ascii="Times New Roman" w:hAnsi="Times New Roman" w:cs="Times New Roman"/>
          <w:sz w:val="24"/>
          <w:szCs w:val="24"/>
        </w:rPr>
        <w:t>company-name, city)</w:t>
      </w:r>
    </w:p>
    <w:p w14:paraId="2B36A26D" w14:textId="4AD30C13" w:rsidR="00166170" w:rsidRDefault="00166170" w:rsidP="0016617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166170">
        <w:rPr>
          <w:rFonts w:ascii="Times New Roman" w:hAnsi="Times New Roman" w:cs="Times New Roman"/>
          <w:sz w:val="24"/>
          <w:szCs w:val="24"/>
        </w:rPr>
        <w:t>manages(</w:t>
      </w:r>
      <w:proofErr w:type="gramEnd"/>
      <w:r w:rsidRPr="00166170">
        <w:rPr>
          <w:rFonts w:ascii="Times New Roman" w:hAnsi="Times New Roman" w:cs="Times New Roman"/>
          <w:sz w:val="24"/>
          <w:szCs w:val="24"/>
        </w:rPr>
        <w:t>employee-name, manager-name)</w:t>
      </w:r>
    </w:p>
    <w:p w14:paraId="1D83206D" w14:textId="636E4189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01EC36" w14:textId="4A7FC22D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Give an expression in SQL for each of the following queries:</w:t>
      </w:r>
    </w:p>
    <w:p w14:paraId="22490441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CFD1CB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a) Find the names, street address, and cities of residence for all employees who work for</w:t>
      </w:r>
    </w:p>
    <w:p w14:paraId="4DB05474" w14:textId="5480F6CC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lastRenderedPageBreak/>
        <w:t>'First Bank Corporation' and earn more than $10,000.</w:t>
      </w:r>
    </w:p>
    <w:p w14:paraId="7288DF74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A4BBB7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b) Find the names of all employees in the database who live in the same cities as the</w:t>
      </w:r>
    </w:p>
    <w:p w14:paraId="4AC1F93A" w14:textId="07F14A39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companies for which they work.</w:t>
      </w:r>
    </w:p>
    <w:p w14:paraId="4EB92188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83042F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c) Find the names of all employees in the database who live in the same cities and on the</w:t>
      </w:r>
    </w:p>
    <w:p w14:paraId="53444368" w14:textId="2F483A6B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same streets as do their managers.</w:t>
      </w:r>
    </w:p>
    <w:p w14:paraId="00F5F6D0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DADFCB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d) Find the names of all employees in the database who do not work for 'First Bank</w:t>
      </w:r>
    </w:p>
    <w:p w14:paraId="73C867FA" w14:textId="770A382A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Corporation'. Assume that all people work for exactly one company.</w:t>
      </w:r>
    </w:p>
    <w:p w14:paraId="5E19A2B6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49DE20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e) Find the names of all employees in the database who earn more than every employee</w:t>
      </w:r>
    </w:p>
    <w:p w14:paraId="2EDB58A7" w14:textId="74187464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of 'Small Bank Corporation'. Assume that all people work for at most one company.</w:t>
      </w:r>
    </w:p>
    <w:p w14:paraId="69362459" w14:textId="77777777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AB6B93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E4CF24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 xml:space="preserve">f) Assume that the companies may </w:t>
      </w:r>
      <w:proofErr w:type="gramStart"/>
      <w:r w:rsidRPr="00166170">
        <w:rPr>
          <w:rFonts w:ascii="Times New Roman" w:hAnsi="Times New Roman" w:cs="Times New Roman"/>
          <w:sz w:val="24"/>
          <w:szCs w:val="24"/>
        </w:rPr>
        <w:t>be located in</w:t>
      </w:r>
      <w:proofErr w:type="gramEnd"/>
      <w:r w:rsidRPr="00166170">
        <w:rPr>
          <w:rFonts w:ascii="Times New Roman" w:hAnsi="Times New Roman" w:cs="Times New Roman"/>
          <w:sz w:val="24"/>
          <w:szCs w:val="24"/>
        </w:rPr>
        <w:t xml:space="preserve"> several cities. Find all </w:t>
      </w:r>
      <w:proofErr w:type="gramStart"/>
      <w:r w:rsidRPr="00166170">
        <w:rPr>
          <w:rFonts w:ascii="Times New Roman" w:hAnsi="Times New Roman" w:cs="Times New Roman"/>
          <w:sz w:val="24"/>
          <w:szCs w:val="24"/>
        </w:rPr>
        <w:t>companies</w:t>
      </w:r>
      <w:proofErr w:type="gramEnd"/>
    </w:p>
    <w:p w14:paraId="77EB7510" w14:textId="1A4A97EF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located in every city in which 'Small Bank Corporation' is located.</w:t>
      </w:r>
    </w:p>
    <w:p w14:paraId="3AB361C6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F6D09D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g) Find the names of all employees who earn more than the average salary of all</w:t>
      </w:r>
    </w:p>
    <w:p w14:paraId="7DADDCCA" w14:textId="0EBABA61" w:rsid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employees of their company. Assume that all people work for at most one company.</w:t>
      </w:r>
    </w:p>
    <w:p w14:paraId="2C8CDFB9" w14:textId="77777777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C1A646" w14:textId="11FC35B6" w:rsidR="00166170" w:rsidRPr="00166170" w:rsidRDefault="00166170" w:rsidP="0016617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66170">
        <w:rPr>
          <w:rFonts w:ascii="Times New Roman" w:hAnsi="Times New Roman" w:cs="Times New Roman"/>
          <w:sz w:val="24"/>
          <w:szCs w:val="24"/>
        </w:rPr>
        <w:t>h) Find the name of the company that has the smallest payroll.</w:t>
      </w:r>
    </w:p>
    <w:sectPr w:rsidR="00166170" w:rsidRPr="00166170" w:rsidSect="00FC01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7B4FBA" w14:textId="77777777" w:rsidR="004B7A24" w:rsidRDefault="004B7A24" w:rsidP="00FC0173">
      <w:pPr>
        <w:spacing w:after="0" w:line="240" w:lineRule="auto"/>
      </w:pPr>
      <w:r>
        <w:separator/>
      </w:r>
    </w:p>
  </w:endnote>
  <w:endnote w:type="continuationSeparator" w:id="0">
    <w:p w14:paraId="0D0F656A" w14:textId="77777777" w:rsidR="004B7A24" w:rsidRDefault="004B7A24" w:rsidP="00FC0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CA33E1" w14:textId="77777777" w:rsidR="00191DF9" w:rsidRDefault="00191D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20534" w14:textId="77777777" w:rsidR="00191DF9" w:rsidRDefault="00191D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7E1FB4" w14:textId="77777777" w:rsidR="00191DF9" w:rsidRDefault="00191D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992A56" w14:textId="77777777" w:rsidR="004B7A24" w:rsidRDefault="004B7A24" w:rsidP="00FC0173">
      <w:pPr>
        <w:spacing w:after="0" w:line="240" w:lineRule="auto"/>
      </w:pPr>
      <w:r>
        <w:separator/>
      </w:r>
    </w:p>
  </w:footnote>
  <w:footnote w:type="continuationSeparator" w:id="0">
    <w:p w14:paraId="238E4A6A" w14:textId="77777777" w:rsidR="004B7A24" w:rsidRDefault="004B7A24" w:rsidP="00FC01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466C2F" w14:textId="77777777" w:rsidR="00191DF9" w:rsidRDefault="00191D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B474DD" w14:textId="2A8A1852" w:rsidR="00FC0173" w:rsidRDefault="00FC0173" w:rsidP="00FC0173">
    <w:pPr>
      <w:spacing w:after="0"/>
      <w:rPr>
        <w:rFonts w:ascii="Times New Roman" w:eastAsia="Times New Roman" w:hAnsi="Times New Roman" w:cs="Times New Roman"/>
        <w:b/>
        <w:color w:val="000000" w:themeColor="text1"/>
      </w:rPr>
    </w:pPr>
    <w:r>
      <w:rPr>
        <w:rFonts w:ascii="Times New Roman" w:eastAsia="Times New Roman" w:hAnsi="Times New Roman" w:cs="Times New Roman"/>
        <w:b/>
        <w:noProof/>
        <w:sz w:val="28"/>
        <w:szCs w:val="28"/>
      </w:rPr>
      <w:t xml:space="preserve"> </w:t>
    </w:r>
    <w:r>
      <w:rPr>
        <w:rFonts w:ascii="Times New Roman" w:eastAsia="Times New Roman" w:hAnsi="Times New Roman" w:cs="Times New Roman"/>
        <w:b/>
        <w:noProof/>
        <w:sz w:val="28"/>
        <w:szCs w:val="28"/>
      </w:rPr>
      <w:drawing>
        <wp:inline distT="0" distB="0" distL="0" distR="0" wp14:anchorId="474AEEAB" wp14:editId="20B2E71F">
          <wp:extent cx="794130" cy="627039"/>
          <wp:effectExtent l="0" t="0" r="6350" b="1905"/>
          <wp:docPr id="4" name="Resi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4718" cy="6511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imes New Roman" w:eastAsia="Times New Roman" w:hAnsi="Times New Roman" w:cs="Times New Roman"/>
        <w:b/>
        <w:noProof/>
        <w:sz w:val="28"/>
        <w:szCs w:val="28"/>
      </w:rPr>
      <w:tab/>
      <w:t xml:space="preserve">     </w:t>
    </w:r>
    <w:r w:rsidRPr="00A36CB6">
      <w:rPr>
        <w:rFonts w:ascii="Times New Roman" w:eastAsia="Times New Roman" w:hAnsi="Times New Roman" w:cs="Times New Roman"/>
        <w:b/>
        <w:color w:val="000000" w:themeColor="text1"/>
        <w:sz w:val="26"/>
      </w:rPr>
      <w:t xml:space="preserve">             </w:t>
    </w:r>
    <w:r>
      <w:rPr>
        <w:rFonts w:ascii="Times New Roman" w:eastAsia="Times New Roman" w:hAnsi="Times New Roman" w:cs="Times New Roman"/>
        <w:b/>
        <w:color w:val="000000" w:themeColor="text1"/>
        <w:sz w:val="26"/>
      </w:rPr>
      <w:t xml:space="preserve">     </w:t>
    </w:r>
    <w:r w:rsidRPr="00A36CB6">
      <w:rPr>
        <w:rFonts w:ascii="Times New Roman" w:eastAsia="Times New Roman" w:hAnsi="Times New Roman" w:cs="Times New Roman"/>
        <w:b/>
        <w:color w:val="000000" w:themeColor="text1"/>
        <w:sz w:val="26"/>
      </w:rPr>
      <w:t xml:space="preserve"> </w:t>
    </w:r>
    <w:r>
      <w:rPr>
        <w:rFonts w:ascii="Times New Roman" w:eastAsia="Times New Roman" w:hAnsi="Times New Roman" w:cs="Times New Roman"/>
        <w:b/>
        <w:color w:val="000000" w:themeColor="text1"/>
        <w:sz w:val="28"/>
      </w:rPr>
      <w:t xml:space="preserve"> CS424 A</w:t>
    </w:r>
    <w:r>
      <w:rPr>
        <w:rFonts w:ascii="Times New Roman" w:eastAsia="Times New Roman" w:hAnsi="Times New Roman" w:cs="Times New Roman"/>
        <w:b/>
        <w:color w:val="000000" w:themeColor="text1"/>
      </w:rPr>
      <w:t>DVANCED</w:t>
    </w:r>
    <w:r w:rsidRPr="00A36CB6">
      <w:rPr>
        <w:rFonts w:ascii="Times New Roman" w:eastAsia="Times New Roman" w:hAnsi="Times New Roman" w:cs="Times New Roman"/>
        <w:b/>
        <w:color w:val="000000" w:themeColor="text1"/>
      </w:rPr>
      <w:t xml:space="preserve"> </w:t>
    </w:r>
    <w:r>
      <w:rPr>
        <w:rFonts w:ascii="Times New Roman" w:eastAsia="Times New Roman" w:hAnsi="Times New Roman" w:cs="Times New Roman"/>
        <w:b/>
        <w:color w:val="000000" w:themeColor="text1"/>
        <w:sz w:val="28"/>
      </w:rPr>
      <w:t>D</w:t>
    </w:r>
    <w:r w:rsidRPr="00A36CB6">
      <w:rPr>
        <w:rFonts w:ascii="Times New Roman" w:eastAsia="Times New Roman" w:hAnsi="Times New Roman" w:cs="Times New Roman"/>
        <w:b/>
        <w:color w:val="000000" w:themeColor="text1"/>
      </w:rPr>
      <w:t>A</w:t>
    </w:r>
    <w:r>
      <w:rPr>
        <w:rFonts w:ascii="Times New Roman" w:eastAsia="Times New Roman" w:hAnsi="Times New Roman" w:cs="Times New Roman"/>
        <w:b/>
        <w:color w:val="000000" w:themeColor="text1"/>
      </w:rPr>
      <w:t xml:space="preserve">TABASE </w:t>
    </w:r>
    <w:r w:rsidR="00AD4D37">
      <w:rPr>
        <w:rFonts w:ascii="Times New Roman" w:eastAsia="Times New Roman" w:hAnsi="Times New Roman" w:cs="Times New Roman"/>
        <w:b/>
        <w:color w:val="000000" w:themeColor="text1"/>
        <w:sz w:val="28"/>
      </w:rPr>
      <w:t>S</w:t>
    </w:r>
    <w:r w:rsidR="00AD4D37">
      <w:rPr>
        <w:rFonts w:ascii="Times New Roman" w:eastAsia="Times New Roman" w:hAnsi="Times New Roman" w:cs="Times New Roman"/>
        <w:b/>
        <w:color w:val="000000" w:themeColor="text1"/>
      </w:rPr>
      <w:t>YSTEMS</w:t>
    </w:r>
  </w:p>
  <w:p w14:paraId="1A665611" w14:textId="6693BE17" w:rsidR="00FC0173" w:rsidRPr="00A36CB6" w:rsidRDefault="00FC0173" w:rsidP="00FC0173">
    <w:pPr>
      <w:spacing w:after="0"/>
      <w:rPr>
        <w:color w:val="000000" w:themeColor="text1"/>
      </w:rPr>
    </w:pPr>
    <w:r>
      <w:rPr>
        <w:rFonts w:ascii="Times New Roman" w:eastAsia="Times New Roman" w:hAnsi="Times New Roman" w:cs="Times New Roman"/>
        <w:b/>
        <w:color w:val="000000" w:themeColor="text1"/>
      </w:rPr>
      <w:t xml:space="preserve">                                                                     </w:t>
    </w:r>
    <w:r w:rsidRPr="00A36CB6">
      <w:rPr>
        <w:rFonts w:ascii="Arial" w:eastAsia="Arial" w:hAnsi="Arial" w:cs="Arial"/>
        <w:color w:val="000000" w:themeColor="text1"/>
        <w:sz w:val="24"/>
      </w:rPr>
      <w:t xml:space="preserve"> </w:t>
    </w:r>
    <w:r w:rsidR="00191DF9">
      <w:rPr>
        <w:rFonts w:ascii="Arial" w:eastAsia="Arial" w:hAnsi="Arial" w:cs="Arial"/>
        <w:color w:val="000000" w:themeColor="text1"/>
        <w:sz w:val="24"/>
      </w:rPr>
      <w:t>Summer</w:t>
    </w:r>
    <w:r>
      <w:rPr>
        <w:rFonts w:ascii="Arial" w:eastAsia="Arial" w:hAnsi="Arial" w:cs="Arial"/>
        <w:color w:val="000000" w:themeColor="text1"/>
        <w:sz w:val="24"/>
      </w:rPr>
      <w:t xml:space="preserve"> 202</w:t>
    </w:r>
    <w:r w:rsidR="00191DF9">
      <w:rPr>
        <w:rFonts w:ascii="Arial" w:eastAsia="Arial" w:hAnsi="Arial" w:cs="Arial"/>
        <w:color w:val="000000" w:themeColor="text1"/>
        <w:sz w:val="24"/>
      </w:rPr>
      <w:t>4</w:t>
    </w:r>
    <w:r>
      <w:rPr>
        <w:rFonts w:ascii="Arial" w:eastAsia="Arial" w:hAnsi="Arial" w:cs="Arial"/>
        <w:color w:val="000000" w:themeColor="text1"/>
        <w:sz w:val="24"/>
      </w:rPr>
      <w:t xml:space="preserve"> – LAB #1</w:t>
    </w:r>
    <w:r w:rsidRPr="00A36CB6">
      <w:rPr>
        <w:rFonts w:ascii="Arial" w:eastAsia="Arial" w:hAnsi="Arial" w:cs="Arial"/>
        <w:color w:val="000000" w:themeColor="text1"/>
        <w:sz w:val="24"/>
      </w:rPr>
      <w:t xml:space="preserve"> </w:t>
    </w:r>
  </w:p>
  <w:p w14:paraId="4CD62783" w14:textId="63008C09" w:rsidR="00FC0173" w:rsidRDefault="00FC01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E8316" w14:textId="77777777" w:rsidR="00191DF9" w:rsidRDefault="00191D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83EE5"/>
    <w:multiLevelType w:val="hybridMultilevel"/>
    <w:tmpl w:val="8B28DD94"/>
    <w:lvl w:ilvl="0" w:tplc="46F2FE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527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wNjO2MDS0tLA0NzFS0lEKTi0uzszPAykwrAUArmyrvCwAAAA="/>
  </w:docVars>
  <w:rsids>
    <w:rsidRoot w:val="00FC0173"/>
    <w:rsid w:val="000205FC"/>
    <w:rsid w:val="00077DE6"/>
    <w:rsid w:val="000F3583"/>
    <w:rsid w:val="00166170"/>
    <w:rsid w:val="00191DF9"/>
    <w:rsid w:val="001E4E30"/>
    <w:rsid w:val="004B7A24"/>
    <w:rsid w:val="004D173C"/>
    <w:rsid w:val="004E78BC"/>
    <w:rsid w:val="0074198D"/>
    <w:rsid w:val="008074F8"/>
    <w:rsid w:val="0086417B"/>
    <w:rsid w:val="00872C1E"/>
    <w:rsid w:val="00880190"/>
    <w:rsid w:val="008C6FD8"/>
    <w:rsid w:val="00950E08"/>
    <w:rsid w:val="00972968"/>
    <w:rsid w:val="00AD4D37"/>
    <w:rsid w:val="00AE1285"/>
    <w:rsid w:val="00D77CAF"/>
    <w:rsid w:val="00DC1151"/>
    <w:rsid w:val="00DF4492"/>
    <w:rsid w:val="00EC34EF"/>
    <w:rsid w:val="00F4522C"/>
    <w:rsid w:val="00FC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C115ED"/>
  <w15:chartTrackingRefBased/>
  <w15:docId w15:val="{1B148595-FFB3-42EB-AF75-674B5BB65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01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173"/>
  </w:style>
  <w:style w:type="paragraph" w:styleId="Footer">
    <w:name w:val="footer"/>
    <w:basedOn w:val="Normal"/>
    <w:link w:val="FooterChar"/>
    <w:uiPriority w:val="99"/>
    <w:unhideWhenUsed/>
    <w:rsid w:val="00FC01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173"/>
  </w:style>
  <w:style w:type="paragraph" w:styleId="ListParagraph">
    <w:name w:val="List Paragraph"/>
    <w:basedOn w:val="Normal"/>
    <w:uiPriority w:val="34"/>
    <w:qFormat/>
    <w:rsid w:val="00FC0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3</Pages>
  <Words>501</Words>
  <Characters>286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UT TOSUN</dc:creator>
  <cp:keywords/>
  <dc:description/>
  <cp:lastModifiedBy>Eugene Daniels</cp:lastModifiedBy>
  <cp:revision>13</cp:revision>
  <cp:lastPrinted>2021-09-05T17:45:00Z</cp:lastPrinted>
  <dcterms:created xsi:type="dcterms:W3CDTF">2021-09-05T15:32:00Z</dcterms:created>
  <dcterms:modified xsi:type="dcterms:W3CDTF">2024-05-24T17:06:00Z</dcterms:modified>
</cp:coreProperties>
</file>